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297CE" w14:textId="6946A772" w:rsidR="00C44579" w:rsidRDefault="00F25BFF">
      <w:pPr>
        <w:rPr>
          <w:rFonts w:ascii="Times New Roman" w:hAnsi="Times New Roman" w:cs="Times New Roman"/>
          <w:sz w:val="24"/>
          <w:szCs w:val="24"/>
        </w:rPr>
      </w:pPr>
      <w:r w:rsidRPr="00F25BFF">
        <w:rPr>
          <w:rFonts w:ascii="Times New Roman" w:hAnsi="Times New Roman" w:cs="Times New Roman"/>
          <w:sz w:val="24"/>
          <w:szCs w:val="24"/>
        </w:rPr>
        <w:t xml:space="preserve">Find attached the Security Awareness Campaign that is coming this October. The </w:t>
      </w:r>
      <w:r w:rsidR="00FE0ED4">
        <w:rPr>
          <w:rFonts w:ascii="Times New Roman" w:hAnsi="Times New Roman" w:cs="Times New Roman"/>
          <w:sz w:val="24"/>
          <w:szCs w:val="24"/>
        </w:rPr>
        <w:t xml:space="preserve">Be Vigilant and Aware </w:t>
      </w:r>
      <w:r w:rsidRPr="00F25BFF">
        <w:rPr>
          <w:rFonts w:ascii="Times New Roman" w:hAnsi="Times New Roman" w:cs="Times New Roman"/>
          <w:sz w:val="24"/>
          <w:szCs w:val="24"/>
        </w:rPr>
        <w:t xml:space="preserve">campaign will have a set of training documents that help people be aware of social engineering and cyber security. To provide training for the employees the following material will be supplied each week </w:t>
      </w:r>
      <w:r>
        <w:rPr>
          <w:rFonts w:ascii="Times New Roman" w:hAnsi="Times New Roman" w:cs="Times New Roman"/>
          <w:sz w:val="24"/>
          <w:szCs w:val="24"/>
        </w:rPr>
        <w:t xml:space="preserve">of October. The fist will be a Phishing email that will be emailed to all employees and see how many </w:t>
      </w:r>
      <w:r w:rsidR="00C44579">
        <w:rPr>
          <w:rFonts w:ascii="Times New Roman" w:hAnsi="Times New Roman" w:cs="Times New Roman"/>
          <w:sz w:val="24"/>
          <w:szCs w:val="24"/>
        </w:rPr>
        <w:t>falls</w:t>
      </w:r>
      <w:r>
        <w:rPr>
          <w:rFonts w:ascii="Times New Roman" w:hAnsi="Times New Roman" w:cs="Times New Roman"/>
          <w:sz w:val="24"/>
          <w:szCs w:val="24"/>
        </w:rPr>
        <w:t xml:space="preserve"> for the phishing scam and will also show us what needs to be addressed in our cyber security training based on these results.</w:t>
      </w:r>
    </w:p>
    <w:p w14:paraId="0BB96A11" w14:textId="32534FA4" w:rsidR="00C44579" w:rsidRDefault="00C445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ing will be conducted for the entire company based on the Phishing Project. No names or personnel will be mentioned, and training will be for everyone. </w:t>
      </w:r>
      <w:r w:rsidR="00F25BFF">
        <w:rPr>
          <w:rFonts w:ascii="Times New Roman" w:hAnsi="Times New Roman" w:cs="Times New Roman"/>
          <w:sz w:val="24"/>
          <w:szCs w:val="24"/>
        </w:rPr>
        <w:t xml:space="preserve"> The following week will be an infographic showing people how to create a strong password. The goal will be to motivate the employees to be more aware of choosing passwords and provide a means by which to change passwords for the company after a decided amount of time. This will keep passwords more secure and less likely to be broken into. The next week will have </w:t>
      </w:r>
      <w:r>
        <w:rPr>
          <w:rFonts w:ascii="Times New Roman" w:hAnsi="Times New Roman" w:cs="Times New Roman"/>
          <w:sz w:val="24"/>
          <w:szCs w:val="24"/>
        </w:rPr>
        <w:t>two</w:t>
      </w:r>
      <w:r w:rsidR="00F25BF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osters</w:t>
      </w:r>
      <w:r w:rsidR="00F25BFF">
        <w:rPr>
          <w:rFonts w:ascii="Times New Roman" w:hAnsi="Times New Roman" w:cs="Times New Roman"/>
          <w:sz w:val="24"/>
          <w:szCs w:val="24"/>
        </w:rPr>
        <w:t xml:space="preserve"> that will show the top 10 methods that someone can get information and </w:t>
      </w:r>
      <w:r w:rsidR="003F623D">
        <w:rPr>
          <w:rFonts w:ascii="Times New Roman" w:hAnsi="Times New Roman" w:cs="Times New Roman"/>
          <w:sz w:val="24"/>
          <w:szCs w:val="24"/>
        </w:rPr>
        <w:t xml:space="preserve">create malicious attacks toward the person or the </w:t>
      </w:r>
      <w:r>
        <w:rPr>
          <w:rFonts w:ascii="Times New Roman" w:hAnsi="Times New Roman" w:cs="Times New Roman"/>
          <w:sz w:val="24"/>
          <w:szCs w:val="24"/>
        </w:rPr>
        <w:t>organizations. The other will show some examples of Social Engineering.</w:t>
      </w:r>
      <w:r w:rsidR="003F623D">
        <w:rPr>
          <w:rFonts w:ascii="Times New Roman" w:hAnsi="Times New Roman" w:cs="Times New Roman"/>
          <w:sz w:val="24"/>
          <w:szCs w:val="24"/>
        </w:rPr>
        <w:t xml:space="preserve"> Hopefully this will allow for people to be vigilant of these attacks and not fall for them as easily in the future. </w:t>
      </w:r>
    </w:p>
    <w:p w14:paraId="3D29879E" w14:textId="34C88595" w:rsidR="00F25BFF" w:rsidRPr="00F25BFF" w:rsidRDefault="003F62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ly, a short story will be provided on social engineering that will see a man approach a woman as being friendly and attracted to her, while trying to gain more information one her job and possible methods from which to exploit here and the company.</w:t>
      </w:r>
      <w:r w:rsidR="00FE0ED4">
        <w:rPr>
          <w:rFonts w:ascii="Times New Roman" w:hAnsi="Times New Roman" w:cs="Times New Roman"/>
          <w:sz w:val="24"/>
          <w:szCs w:val="24"/>
        </w:rPr>
        <w:t xml:space="preserve"> Hopefully, this coming October we can receive new training and motivation for our employees to remain vigilant and aware of cybersecurity practices. </w:t>
      </w:r>
    </w:p>
    <w:sectPr w:rsidR="00F25BFF" w:rsidRPr="00F25B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wMLE0MjSyNDYxNDVS0lEKTi0uzszPAykwrAUA65HJqSwAAAA="/>
  </w:docVars>
  <w:rsids>
    <w:rsidRoot w:val="00F25BFF"/>
    <w:rsid w:val="003F623D"/>
    <w:rsid w:val="00C44579"/>
    <w:rsid w:val="00F25BFF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EBD81"/>
  <w15:chartTrackingRefBased/>
  <w15:docId w15:val="{251CBA20-70B8-4028-B49D-32D10B706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3</cp:revision>
  <dcterms:created xsi:type="dcterms:W3CDTF">2022-07-18T00:21:00Z</dcterms:created>
  <dcterms:modified xsi:type="dcterms:W3CDTF">2022-08-16T00:59:00Z</dcterms:modified>
</cp:coreProperties>
</file>